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F38" w:rsidRPr="007522B8" w:rsidRDefault="00715F38" w:rsidP="002A2508">
      <w:pPr>
        <w:spacing w:after="0" w:line="240" w:lineRule="auto"/>
        <w:rPr>
          <w:rFonts w:ascii="Times New Roman" w:eastAsia="Times New Roman" w:hAnsi="Times New Roman" w:cs="Zar"/>
          <w:sz w:val="16"/>
          <w:szCs w:val="16"/>
          <w:rtl/>
          <w:lang w:bidi="fa-IR"/>
        </w:rPr>
      </w:pPr>
    </w:p>
    <w:p w:rsidR="006D3FEE" w:rsidRPr="007522B8" w:rsidRDefault="006D3FEE" w:rsidP="002A2508">
      <w:pPr>
        <w:spacing w:after="0" w:line="240" w:lineRule="auto"/>
        <w:rPr>
          <w:rFonts w:ascii="Times New Roman" w:eastAsia="Times New Roman" w:hAnsi="Times New Roman" w:cs="Zar"/>
          <w:sz w:val="16"/>
          <w:szCs w:val="16"/>
          <w:rtl/>
          <w:lang w:bidi="fa-IR"/>
        </w:rPr>
      </w:pPr>
    </w:p>
    <w:p w:rsidR="006D3FEE" w:rsidRPr="007522B8" w:rsidRDefault="006D3FEE" w:rsidP="002A2508">
      <w:pPr>
        <w:spacing w:after="0" w:line="240" w:lineRule="auto"/>
        <w:rPr>
          <w:rFonts w:ascii="Times New Roman" w:eastAsia="Times New Roman" w:hAnsi="Times New Roman" w:cs="Zar"/>
          <w:sz w:val="16"/>
          <w:szCs w:val="16"/>
          <w:rtl/>
          <w:lang w:bidi="fa-IR"/>
        </w:rPr>
      </w:pPr>
    </w:p>
    <w:p w:rsidR="00715F38" w:rsidRPr="007522B8" w:rsidRDefault="00715F38" w:rsidP="00715F38">
      <w:pPr>
        <w:spacing w:after="0" w:line="240" w:lineRule="auto"/>
        <w:jc w:val="center"/>
        <w:rPr>
          <w:rFonts w:asciiTheme="minorBidi" w:eastAsia="Times New Roman" w:hAnsiTheme="minorBidi"/>
          <w:b/>
          <w:bCs/>
          <w:sz w:val="16"/>
          <w:szCs w:val="16"/>
          <w:u w:val="single"/>
        </w:rPr>
      </w:pPr>
      <w:r w:rsidRPr="007522B8">
        <w:rPr>
          <w:rFonts w:asciiTheme="minorBidi" w:eastAsia="Times New Roman" w:hAnsiTheme="minorBidi"/>
          <w:b/>
          <w:bCs/>
          <w:sz w:val="16"/>
          <w:szCs w:val="16"/>
          <w:u w:val="single"/>
        </w:rPr>
        <w:t>Official Translation from Persian</w:t>
      </w:r>
    </w:p>
    <w:p w:rsidR="00715F38" w:rsidRPr="007522B8" w:rsidRDefault="00802B8F" w:rsidP="00715F38">
      <w:pPr>
        <w:spacing w:after="0" w:line="240" w:lineRule="auto"/>
        <w:jc w:val="center"/>
        <w:rPr>
          <w:rFonts w:asciiTheme="minorBidi" w:eastAsia="Times New Roman" w:hAnsiTheme="minorBidi"/>
          <w:sz w:val="16"/>
          <w:szCs w:val="16"/>
          <w:u w:val="single"/>
        </w:rPr>
      </w:pPr>
      <w:r w:rsidRPr="007522B8">
        <w:rPr>
          <w:rFonts w:asciiTheme="minorBidi" w:eastAsia="Times New Roman" w:hAnsiTheme="minorBidi"/>
          <w:sz w:val="16"/>
          <w:szCs w:val="16"/>
          <w:u w:val="single"/>
        </w:rPr>
        <w:t>Certified Copy A</w:t>
      </w:r>
      <w:r w:rsidR="00715F38" w:rsidRPr="007522B8">
        <w:rPr>
          <w:rFonts w:asciiTheme="minorBidi" w:eastAsia="Times New Roman" w:hAnsiTheme="minorBidi"/>
          <w:sz w:val="16"/>
          <w:szCs w:val="16"/>
          <w:u w:val="single"/>
        </w:rPr>
        <w:t>ttached</w:t>
      </w:r>
      <w:r w:rsidR="00781992" w:rsidRPr="007522B8">
        <w:rPr>
          <w:rFonts w:asciiTheme="minorBidi" w:eastAsia="Times New Roman" w:hAnsiTheme="minorBidi"/>
          <w:sz w:val="16"/>
          <w:szCs w:val="16"/>
          <w:u w:val="single"/>
        </w:rPr>
        <w:br/>
      </w:r>
      <w:r w:rsidR="00715A6F" w:rsidRPr="007522B8">
        <w:rPr>
          <w:rFonts w:asciiTheme="majorBidi" w:eastAsia="Times New Roman" w:hAnsiTheme="majorBidi" w:cstheme="majorBidi"/>
          <w:sz w:val="16"/>
          <w:szCs w:val="16"/>
        </w:rPr>
        <w:t>[</w:t>
      </w:r>
      <w:r w:rsidR="00781992" w:rsidRPr="007522B8">
        <w:rPr>
          <w:rFonts w:asciiTheme="majorBidi" w:eastAsia="Times New Roman" w:hAnsiTheme="majorBidi" w:cstheme="majorBidi"/>
          <w:sz w:val="16"/>
          <w:szCs w:val="16"/>
        </w:rPr>
        <w:t>Emblem</w:t>
      </w:r>
      <w:r w:rsidR="00715A6F" w:rsidRPr="007522B8">
        <w:rPr>
          <w:rFonts w:asciiTheme="majorBidi" w:eastAsia="Times New Roman" w:hAnsiTheme="majorBidi" w:cstheme="majorBidi"/>
          <w:sz w:val="16"/>
          <w:szCs w:val="16"/>
        </w:rPr>
        <w:t>]</w:t>
      </w:r>
    </w:p>
    <w:p w:rsidR="00715F38" w:rsidRPr="007522B8" w:rsidRDefault="004D5324" w:rsidP="00715F38">
      <w:pPr>
        <w:spacing w:after="0" w:line="240" w:lineRule="auto"/>
        <w:jc w:val="center"/>
        <w:rPr>
          <w:rFonts w:ascii="Times New Roman" w:eastAsia="Times New Roman" w:hAnsi="Times New Roman" w:cs="Traditional Arabic"/>
          <w:sz w:val="24"/>
          <w:szCs w:val="24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      </w:t>
      </w:r>
      <w:r w:rsidR="00715F38" w:rsidRPr="007522B8">
        <w:rPr>
          <w:rFonts w:ascii="Times New Roman" w:eastAsia="Times New Roman" w:hAnsi="Times New Roman" w:cs="Traditional Arabic"/>
          <w:sz w:val="24"/>
          <w:szCs w:val="24"/>
        </w:rPr>
        <w:t>Islamic Republic of Iran</w:t>
      </w:r>
      <w:r w:rsidR="00715F38" w:rsidRPr="007522B8">
        <w:rPr>
          <w:rFonts w:ascii="Times New Roman" w:eastAsia="Times New Roman" w:hAnsi="Times New Roman" w:cs="Traditional Arabic"/>
          <w:sz w:val="24"/>
          <w:szCs w:val="24"/>
        </w:rPr>
        <w:tab/>
      </w:r>
    </w:p>
    <w:p w:rsidR="00715F38" w:rsidRPr="007522B8" w:rsidRDefault="00715F38" w:rsidP="00715F38">
      <w:pPr>
        <w:spacing w:after="0" w:line="240" w:lineRule="auto"/>
        <w:jc w:val="center"/>
        <w:rPr>
          <w:rFonts w:ascii="Times New Roman" w:eastAsia="Times New Roman" w:hAnsi="Times New Roman" w:cs="Traditional Arabic"/>
          <w:sz w:val="24"/>
          <w:szCs w:val="24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>Ministry of Interior</w:t>
      </w:r>
    </w:p>
    <w:p w:rsidR="00715F38" w:rsidRPr="007522B8" w:rsidRDefault="00715F38" w:rsidP="00016CC6">
      <w:pPr>
        <w:spacing w:after="0" w:line="240" w:lineRule="auto"/>
        <w:jc w:val="center"/>
        <w:rPr>
          <w:rFonts w:ascii="Times New Roman" w:eastAsia="Times New Roman" w:hAnsi="Times New Roman" w:cs="Traditional Arabic"/>
          <w:sz w:val="24"/>
          <w:szCs w:val="24"/>
          <w:lang w:val="en-GB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National Organization for Civil Registration </w:t>
      </w:r>
      <w:r w:rsidR="00016CC6" w:rsidRPr="007522B8">
        <w:rPr>
          <w:rFonts w:ascii="Times New Roman" w:eastAsia="Times New Roman" w:hAnsi="Times New Roman" w:cs="Traditional Arabic"/>
          <w:sz w:val="24"/>
          <w:szCs w:val="24"/>
          <w:rtl/>
        </w:rPr>
        <w:br/>
      </w:r>
      <w:r w:rsidRPr="007522B8">
        <w:rPr>
          <w:rFonts w:ascii="Cambria" w:eastAsia="Times New Roman" w:hAnsi="Cambria" w:cs="Traditional Arabic"/>
          <w:b/>
          <w:bCs/>
          <w:sz w:val="28"/>
          <w:szCs w:val="28"/>
          <w:u w:val="single"/>
        </w:rPr>
        <w:t>BIRTH CERTIFICATE</w:t>
      </w:r>
      <w:r w:rsidR="00016CC6" w:rsidRPr="007522B8">
        <w:rPr>
          <w:rFonts w:ascii="Cambria" w:eastAsia="Times New Roman" w:hAnsi="Cambria" w:cs="Traditional Arabic"/>
          <w:b/>
          <w:bCs/>
          <w:sz w:val="28"/>
          <w:szCs w:val="28"/>
          <w:u w:val="single"/>
          <w:rtl/>
        </w:rPr>
        <w:br/>
      </w:r>
      <w:r w:rsidR="00016CC6" w:rsidRPr="007522B8">
        <w:rPr>
          <w:rFonts w:ascii="Cambria" w:eastAsia="Times New Roman" w:hAnsi="Cambria" w:cs="Traditional Arabic"/>
          <w:sz w:val="20"/>
          <w:szCs w:val="20"/>
          <w:lang w:val="en-GB"/>
        </w:rPr>
        <w:t>(National ID Booklet)</w:t>
      </w:r>
    </w:p>
    <w:p w:rsidR="00715F38" w:rsidRPr="007522B8" w:rsidRDefault="009D0618" w:rsidP="00215E68">
      <w:pPr>
        <w:spacing w:after="0" w:line="240" w:lineRule="auto"/>
        <w:ind w:left="-567"/>
        <w:rPr>
          <w:rFonts w:ascii="Times New Roman" w:eastAsia="Times New Roman" w:hAnsi="Times New Roman" w:cs="Traditional Arabic"/>
          <w:sz w:val="18"/>
          <w:szCs w:val="18"/>
        </w:rPr>
      </w:pPr>
      <w:r w:rsidRPr="007522B8">
        <w:rPr>
          <w:rFonts w:ascii="Times New Roman" w:eastAsia="Times New Roman" w:hAnsi="Times New Roman" w:cs="Traditional Arabic"/>
          <w:sz w:val="18"/>
          <w:szCs w:val="18"/>
        </w:rPr>
        <w:t>[</w:t>
      </w:r>
      <w:r w:rsidR="00D732D7" w:rsidRPr="007522B8">
        <w:rPr>
          <w:rFonts w:ascii="Times New Roman" w:eastAsia="Times New Roman" w:hAnsi="Times New Roman" w:cs="Traditional Arabic"/>
          <w:sz w:val="18"/>
          <w:szCs w:val="18"/>
        </w:rPr>
        <w:t>Sealed photo of the H</w:t>
      </w:r>
      <w:r w:rsidR="00715F38" w:rsidRPr="007522B8">
        <w:rPr>
          <w:rFonts w:ascii="Times New Roman" w:eastAsia="Times New Roman" w:hAnsi="Times New Roman" w:cs="Traditional Arabic"/>
          <w:sz w:val="18"/>
          <w:szCs w:val="18"/>
        </w:rPr>
        <w:t>older</w:t>
      </w:r>
      <w:r w:rsidRPr="007522B8">
        <w:rPr>
          <w:rFonts w:ascii="Times New Roman" w:eastAsia="Times New Roman" w:hAnsi="Times New Roman" w:cs="Traditional Arabic"/>
          <w:sz w:val="18"/>
          <w:szCs w:val="18"/>
        </w:rPr>
        <w:t>]</w:t>
      </w:r>
      <w:r w:rsidR="00715F3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</w:t>
      </w:r>
      <w:r w:rsidR="00424AE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                                                                                                         </w:t>
      </w:r>
      <w:r w:rsidR="00E17E3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 </w:t>
      </w:r>
      <w:r w:rsidR="00424AE8" w:rsidRPr="007522B8">
        <w:rPr>
          <w:rFonts w:ascii="Times New Roman" w:eastAsia="Times New Roman" w:hAnsi="Times New Roman" w:cs="Traditional Arabic"/>
          <w:sz w:val="18"/>
          <w:szCs w:val="18"/>
        </w:rPr>
        <w:t>[Right Index Fingerprint Impression]</w:t>
      </w:r>
      <w:r w:rsidR="00E17E3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                                                                                                  </w:t>
      </w:r>
      <w:r w:rsidR="00215E6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                        </w:t>
      </w:r>
    </w:p>
    <w:p w:rsidR="00715F38" w:rsidRPr="007522B8" w:rsidRDefault="00715F38" w:rsidP="008067DA">
      <w:pPr>
        <w:spacing w:after="0" w:line="276" w:lineRule="auto"/>
        <w:ind w:left="-567"/>
        <w:rPr>
          <w:rFonts w:ascii="Times New Roman" w:eastAsia="Times New Roman" w:hAnsi="Times New Roman" w:cs="Traditional Arabic"/>
          <w:sz w:val="18"/>
          <w:szCs w:val="18"/>
          <w:rtl/>
          <w:lang w:val="en-GB" w:bidi="fa-IR"/>
        </w:rPr>
      </w:pPr>
      <w:r w:rsidRPr="007522B8">
        <w:rPr>
          <w:rFonts w:ascii="Times New Roman" w:eastAsia="Times New Roman" w:hAnsi="Times New Roman" w:cs="Traditional Arabic"/>
          <w:sz w:val="18"/>
          <w:szCs w:val="18"/>
        </w:rPr>
        <w:t>Serial No.</w:t>
      </w:r>
      <w:r w:rsidR="00FE4F1A" w:rsidRPr="007522B8">
        <w:rPr>
          <w:rFonts w:ascii="Times New Roman" w:eastAsia="Times New Roman" w:hAnsi="Times New Roman" w:cs="Traditional Arabic"/>
          <w:sz w:val="18"/>
          <w:szCs w:val="18"/>
        </w:rPr>
        <w:t>:</w:t>
      </w:r>
      <w:r w:rsidRPr="007522B8">
        <w:rPr>
          <w:rFonts w:ascii="Times New Roman" w:eastAsia="Times New Roman" w:hAnsi="Times New Roman" w:cs="Traditional Arabic"/>
          <w:sz w:val="18"/>
          <w:szCs w:val="18"/>
        </w:rPr>
        <w:t xml:space="preserve"> </w:t>
      </w:r>
      <w:r w:rsidR="008843C0" w:rsidRPr="007522B8">
        <w:rPr>
          <w:rFonts w:ascii="Times New Roman" w:eastAsia="Times New Roman" w:hAnsi="Times New Roman" w:cs="Times New Roman"/>
          <w:sz w:val="18"/>
          <w:szCs w:val="18"/>
        </w:rPr>
        <w:t>A</w:t>
      </w:r>
      <w:r w:rsidR="009D0618" w:rsidRPr="007522B8">
        <w:rPr>
          <w:rFonts w:ascii="Times New Roman" w:eastAsia="Times New Roman" w:hAnsi="Times New Roman" w:cs="Times New Roman"/>
          <w:sz w:val="18"/>
          <w:szCs w:val="18"/>
        </w:rPr>
        <w:t>/</w:t>
      </w:r>
      <w:r w:rsidR="008067DA">
        <w:rPr>
          <w:rFonts w:ascii="Times New Roman" w:eastAsia="Times New Roman" w:hAnsi="Times New Roman" w:cs="Times New Roman"/>
          <w:sz w:val="18"/>
          <w:szCs w:val="18"/>
        </w:rPr>
        <w:t>68</w:t>
      </w:r>
      <w:r w:rsidR="00781BC0" w:rsidRPr="007522B8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067DA">
        <w:rPr>
          <w:rFonts w:ascii="Times New Roman" w:eastAsia="Times New Roman" w:hAnsi="Times New Roman" w:cs="Times New Roman"/>
          <w:sz w:val="18"/>
          <w:szCs w:val="18"/>
        </w:rPr>
        <w:t>127850</w:t>
      </w:r>
    </w:p>
    <w:p w:rsidR="00715F38" w:rsidRPr="007522B8" w:rsidRDefault="00715F38" w:rsidP="00BC4654">
      <w:pPr>
        <w:spacing w:after="0" w:line="276" w:lineRule="auto"/>
        <w:ind w:left="-567"/>
        <w:rPr>
          <w:rFonts w:ascii="Times New Roman" w:eastAsia="Times New Roman" w:hAnsi="Times New Roman" w:cs="Traditional Arabic"/>
          <w:sz w:val="24"/>
          <w:szCs w:val="24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Birth Certificate No.: </w:t>
      </w:r>
      <w:proofErr w:type="spellStart"/>
      <w:r w:rsidR="00BC4654">
        <w:rPr>
          <w:rFonts w:ascii="Times New Roman" w:eastAsia="Times New Roman" w:hAnsi="Times New Roman" w:cs="Traditional Arabic"/>
          <w:sz w:val="24"/>
          <w:szCs w:val="24"/>
          <w:lang w:val="en-GB"/>
        </w:rPr>
        <w:t>XXXXXX</w:t>
      </w:r>
      <w:proofErr w:type="spellEnd"/>
    </w:p>
    <w:p w:rsidR="00715F38" w:rsidRPr="007522B8" w:rsidRDefault="00715F38" w:rsidP="00BC4654">
      <w:pPr>
        <w:autoSpaceDE w:val="0"/>
        <w:autoSpaceDN w:val="0"/>
        <w:adjustRightInd w:val="0"/>
        <w:spacing w:after="0" w:line="240" w:lineRule="auto"/>
        <w:ind w:left="-567"/>
        <w:rPr>
          <w:rFonts w:ascii="Traditional Arabic" w:eastAsia="Times New Roman" w:hAnsi="Traditional Arabic" w:cs="Traditional Arabic"/>
          <w:sz w:val="24"/>
          <w:szCs w:val="24"/>
          <w:lang w:val="en-GB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National </w:t>
      </w:r>
      <w:r w:rsidR="008E45CC" w:rsidRPr="007522B8">
        <w:rPr>
          <w:rFonts w:ascii="Times New Roman" w:eastAsia="Times New Roman" w:hAnsi="Times New Roman" w:cs="Traditional Arabic"/>
          <w:sz w:val="24"/>
          <w:szCs w:val="24"/>
        </w:rPr>
        <w:t>ID</w:t>
      </w: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 No.:</w:t>
      </w:r>
      <w:r w:rsidR="009C00DB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 </w:t>
      </w:r>
      <w:proofErr w:type="spellStart"/>
      <w:r w:rsidR="00BC4654">
        <w:rPr>
          <w:rFonts w:ascii="Times New Roman" w:eastAsia="Times New Roman" w:hAnsi="Times New Roman" w:cs="Traditional Arabic"/>
          <w:sz w:val="24"/>
          <w:szCs w:val="24"/>
        </w:rPr>
        <w:t>XXXXX</w:t>
      </w:r>
      <w:proofErr w:type="spellEnd"/>
    </w:p>
    <w:p w:rsidR="00715F38" w:rsidRPr="007522B8" w:rsidRDefault="00715F38" w:rsidP="00BC4654">
      <w:pPr>
        <w:autoSpaceDE w:val="0"/>
        <w:autoSpaceDN w:val="0"/>
        <w:adjustRightInd w:val="0"/>
        <w:spacing w:after="0" w:line="240" w:lineRule="auto"/>
        <w:ind w:left="-567"/>
        <w:rPr>
          <w:rFonts w:ascii="Book Antiqua" w:eastAsia="Times New Roman" w:hAnsi="Book Antiqua" w:cs="Times New Roman"/>
          <w:b/>
          <w:bCs/>
          <w:sz w:val="24"/>
          <w:szCs w:val="24"/>
          <w:rtl/>
        </w:rPr>
      </w:pPr>
      <w:r w:rsidRPr="007522B8">
        <w:rPr>
          <w:rFonts w:ascii="Times New Roman" w:eastAsia="Times New Roman" w:hAnsi="Times New Roman" w:cs="Traditional Arabic"/>
          <w:sz w:val="24"/>
          <w:szCs w:val="31"/>
        </w:rPr>
        <w:t>Full Name:</w:t>
      </w:r>
      <w:r w:rsidRPr="007522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24AE8" w:rsidRPr="007522B8">
        <w:rPr>
          <w:rFonts w:ascii="Book Antiqua" w:eastAsia="Times New Roman" w:hAnsi="Book Antiqua" w:cs="Times New Roman"/>
          <w:sz w:val="24"/>
          <w:szCs w:val="24"/>
        </w:rPr>
        <w:t>Mr</w:t>
      </w:r>
      <w:r w:rsidR="003B60A2" w:rsidRPr="007522B8">
        <w:rPr>
          <w:rFonts w:ascii="Book Antiqua" w:eastAsia="Times New Roman" w:hAnsi="Book Antiqua" w:cs="Times New Roman"/>
          <w:sz w:val="24"/>
          <w:szCs w:val="24"/>
        </w:rPr>
        <w:t>.</w:t>
      </w:r>
      <w:r w:rsidR="003B60A2" w:rsidRPr="007522B8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</w:t>
      </w:r>
      <w:r w:rsidR="009B18A8" w:rsidRPr="009B18A8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NAGHI </w:t>
      </w:r>
      <w:r w:rsidR="00BC4654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BC4654">
        <w:rPr>
          <w:rFonts w:ascii="Book Antiqua" w:eastAsia="Times New Roman" w:hAnsi="Book Antiqua" w:cs="Times New Roman"/>
          <w:b/>
          <w:bCs/>
          <w:sz w:val="24"/>
          <w:szCs w:val="24"/>
        </w:rPr>
        <w:t>XXXX</w:t>
      </w:r>
      <w:proofErr w:type="spellEnd"/>
    </w:p>
    <w:p w:rsidR="00DD25D5" w:rsidRPr="007522B8" w:rsidRDefault="00DD25D5" w:rsidP="00BC4654">
      <w:pPr>
        <w:autoSpaceDE w:val="0"/>
        <w:autoSpaceDN w:val="0"/>
        <w:adjustRightInd w:val="0"/>
        <w:spacing w:after="0" w:line="240" w:lineRule="auto"/>
        <w:ind w:left="-567"/>
        <w:rPr>
          <w:rFonts w:ascii="Book Antiqua" w:eastAsia="Times New Roman" w:hAnsi="Book Antiqua" w:cs="Times New Roman"/>
          <w:b/>
          <w:bCs/>
          <w:sz w:val="24"/>
          <w:szCs w:val="24"/>
          <w:rtl/>
          <w:lang w:bidi="fa-IR"/>
        </w:rPr>
      </w:pPr>
      <w:r w:rsidRPr="007522B8">
        <w:rPr>
          <w:rFonts w:ascii="Book Antiqua" w:eastAsia="Times New Roman" w:hAnsi="Book Antiqua" w:cs="Times New Roman"/>
          <w:sz w:val="24"/>
          <w:szCs w:val="24"/>
        </w:rPr>
        <w:t>First Name</w:t>
      </w:r>
      <w:r w:rsidR="0028396C" w:rsidRPr="007522B8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: </w:t>
      </w:r>
      <w:r w:rsidR="009B18A8" w:rsidRPr="009B18A8">
        <w:rPr>
          <w:rFonts w:ascii="Book Antiqua" w:eastAsia="Times New Roman" w:hAnsi="Book Antiqua" w:cs="Times New Roman"/>
          <w:b/>
          <w:bCs/>
          <w:sz w:val="24"/>
          <w:szCs w:val="24"/>
        </w:rPr>
        <w:t>Naghi</w:t>
      </w:r>
      <w:r w:rsidRPr="007522B8">
        <w:rPr>
          <w:rFonts w:ascii="Book Antiqua" w:eastAsia="Times New Roman" w:hAnsi="Book Antiqua" w:cs="Times New Roman"/>
          <w:b/>
          <w:bCs/>
          <w:sz w:val="24"/>
          <w:szCs w:val="24"/>
        </w:rPr>
        <w:br/>
      </w:r>
      <w:r w:rsidRPr="007522B8">
        <w:rPr>
          <w:rFonts w:ascii="Book Antiqua" w:eastAsia="Times New Roman" w:hAnsi="Book Antiqua" w:cs="Times New Roman"/>
          <w:sz w:val="24"/>
          <w:szCs w:val="24"/>
        </w:rPr>
        <w:t>Family Name:</w:t>
      </w:r>
      <w:r w:rsidR="0028396C" w:rsidRPr="007522B8">
        <w:rPr>
          <w:rFonts w:ascii="Book Antiqua" w:eastAsia="Times New Roman" w:hAnsi="Book Antiqua" w:cs="Times New Roman"/>
          <w:b/>
          <w:bCs/>
          <w:sz w:val="24"/>
          <w:szCs w:val="24"/>
        </w:rPr>
        <w:t xml:space="preserve"> </w:t>
      </w:r>
      <w:proofErr w:type="spellStart"/>
      <w:r w:rsidR="00BC4654">
        <w:rPr>
          <w:rFonts w:ascii="Book Antiqua" w:eastAsia="Times New Roman" w:hAnsi="Book Antiqua" w:cs="Times New Roman"/>
          <w:b/>
          <w:bCs/>
          <w:sz w:val="24"/>
          <w:szCs w:val="24"/>
        </w:rPr>
        <w:t>XXXXX</w:t>
      </w:r>
      <w:proofErr w:type="spellEnd"/>
    </w:p>
    <w:p w:rsidR="00715F38" w:rsidRPr="007522B8" w:rsidRDefault="008056EE" w:rsidP="00493DD2">
      <w:pPr>
        <w:spacing w:after="0" w:line="276" w:lineRule="auto"/>
        <w:ind w:left="-567"/>
        <w:rPr>
          <w:rFonts w:ascii="Times New Roman" w:eastAsia="Times New Roman" w:hAnsi="Times New Roman" w:cs="Traditional Arabic"/>
          <w:sz w:val="24"/>
          <w:szCs w:val="24"/>
          <w:rtl/>
          <w:lang w:bidi="fa-IR"/>
        </w:rPr>
      </w:pPr>
      <w:r w:rsidRPr="007522B8">
        <w:rPr>
          <w:rFonts w:ascii="Times New Roman" w:eastAsia="Times New Roman" w:hAnsi="Times New Roman" w:cs="Traditional Arabic"/>
          <w:sz w:val="24"/>
          <w:szCs w:val="31"/>
        </w:rPr>
        <w:t xml:space="preserve">Date of Birth: </w:t>
      </w:r>
      <w:r w:rsidR="00493DD2">
        <w:rPr>
          <w:rFonts w:ascii="Times New Roman" w:eastAsia="Times New Roman" w:hAnsi="Times New Roman" w:cs="Traditional Arabic"/>
          <w:b/>
          <w:bCs/>
          <w:sz w:val="24"/>
          <w:szCs w:val="31"/>
        </w:rPr>
        <w:t>1372/05/12</w:t>
      </w:r>
      <w:r w:rsidR="00274EFE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; </w:t>
      </w:r>
      <w:r w:rsidR="001D7E6A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Place of Birth: </w:t>
      </w:r>
      <w:r w:rsidR="00045FE0" w:rsidRPr="007522B8">
        <w:rPr>
          <w:rFonts w:ascii="Times New Roman" w:eastAsia="Times New Roman" w:hAnsi="Times New Roman" w:cs="Traditional Arabic"/>
          <w:sz w:val="24"/>
          <w:szCs w:val="24"/>
        </w:rPr>
        <w:t>County: Rasht, City: Rasht</w:t>
      </w:r>
    </w:p>
    <w:p w:rsidR="00715F38" w:rsidRPr="007522B8" w:rsidRDefault="00960132" w:rsidP="0076109C">
      <w:pPr>
        <w:spacing w:after="0" w:line="276" w:lineRule="auto"/>
        <w:ind w:left="-567"/>
        <w:rPr>
          <w:rFonts w:ascii="Times New Roman" w:eastAsia="Times New Roman" w:hAnsi="Times New Roman" w:cs="Traditional Arabic"/>
          <w:sz w:val="24"/>
          <w:szCs w:val="24"/>
          <w:rtl/>
          <w:lang w:val="en-GB" w:bidi="fa-IR"/>
        </w:rPr>
      </w:pPr>
      <w:r w:rsidRPr="007522B8">
        <w:rPr>
          <w:rFonts w:ascii="Times New Roman" w:eastAsia="Times New Roman" w:hAnsi="Times New Roman" w:cs="Traditional Arabic"/>
          <w:sz w:val="24"/>
          <w:szCs w:val="24"/>
        </w:rPr>
        <w:t xml:space="preserve">Date of </w:t>
      </w:r>
      <w:r w:rsidR="00051366" w:rsidRPr="007522B8">
        <w:rPr>
          <w:rFonts w:ascii="Times New Roman" w:eastAsia="Times New Roman" w:hAnsi="Times New Roman" w:cs="Traditional Arabic"/>
          <w:sz w:val="24"/>
          <w:szCs w:val="24"/>
        </w:rPr>
        <w:t>1</w:t>
      </w:r>
      <w:r w:rsidR="00051366" w:rsidRPr="007522B8">
        <w:rPr>
          <w:rFonts w:ascii="Times New Roman" w:eastAsia="Times New Roman" w:hAnsi="Times New Roman" w:cs="Traditional Arabic"/>
          <w:sz w:val="24"/>
          <w:szCs w:val="24"/>
          <w:vertAlign w:val="superscript"/>
        </w:rPr>
        <w:t>st</w:t>
      </w:r>
      <w:r w:rsidR="00051366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 </w:t>
      </w:r>
      <w:r w:rsidR="0076109C">
        <w:rPr>
          <w:rFonts w:ascii="Times New Roman" w:eastAsia="Times New Roman" w:hAnsi="Times New Roman" w:cs="Traditional Arabic"/>
          <w:sz w:val="24"/>
          <w:szCs w:val="24"/>
        </w:rPr>
        <w:t>Issue: 1402/5/2</w:t>
      </w:r>
      <w:r w:rsidR="00715F38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; </w:t>
      </w:r>
      <w:r w:rsidR="00274EFE" w:rsidRPr="007522B8">
        <w:rPr>
          <w:rFonts w:ascii="Times New Roman" w:eastAsia="Times New Roman" w:hAnsi="Times New Roman" w:cs="Traditional Arabic"/>
          <w:sz w:val="24"/>
          <w:szCs w:val="24"/>
        </w:rPr>
        <w:t>Place of Issue</w:t>
      </w:r>
      <w:r w:rsidR="00045FE0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: Area </w:t>
      </w:r>
      <w:r w:rsidR="007079EA">
        <w:rPr>
          <w:rFonts w:ascii="Times New Roman" w:eastAsia="Times New Roman" w:hAnsi="Times New Roman" w:cs="Traditional Arabic"/>
          <w:sz w:val="24"/>
          <w:szCs w:val="24"/>
        </w:rPr>
        <w:t>4</w:t>
      </w:r>
      <w:r w:rsidR="00045FE0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, County: </w:t>
      </w:r>
      <w:r w:rsidR="007079EA">
        <w:rPr>
          <w:rFonts w:ascii="Times New Roman" w:eastAsia="Times New Roman" w:hAnsi="Times New Roman" w:cs="Traditional Arabic"/>
          <w:sz w:val="24"/>
          <w:szCs w:val="24"/>
        </w:rPr>
        <w:t>Someesara</w:t>
      </w:r>
      <w:r w:rsidR="00045FE0" w:rsidRPr="007522B8">
        <w:rPr>
          <w:rFonts w:ascii="Times New Roman" w:eastAsia="Times New Roman" w:hAnsi="Times New Roman" w:cs="Traditional Arabic"/>
          <w:sz w:val="24"/>
          <w:szCs w:val="24"/>
        </w:rPr>
        <w:t xml:space="preserve">, City: </w:t>
      </w:r>
      <w:proofErr w:type="spellStart"/>
      <w:r w:rsidR="007079EA">
        <w:rPr>
          <w:rFonts w:ascii="Times New Roman" w:eastAsia="Times New Roman" w:hAnsi="Times New Roman" w:cs="Traditional Arabic"/>
          <w:sz w:val="24"/>
          <w:szCs w:val="24"/>
        </w:rPr>
        <w:t>Tulem</w:t>
      </w:r>
      <w:proofErr w:type="spellEnd"/>
    </w:p>
    <w:tbl>
      <w:tblPr>
        <w:tblW w:w="1007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2160"/>
        <w:gridCol w:w="2340"/>
        <w:gridCol w:w="2070"/>
        <w:gridCol w:w="2246"/>
      </w:tblGrid>
      <w:tr w:rsidR="007522B8" w:rsidRPr="007522B8" w:rsidTr="00DA1E1C">
        <w:tc>
          <w:tcPr>
            <w:tcW w:w="1260" w:type="dxa"/>
            <w:shd w:val="clear" w:color="auto" w:fill="D9D9D9"/>
          </w:tcPr>
          <w:p w:rsidR="00B4742F" w:rsidRPr="007522B8" w:rsidRDefault="00B4742F" w:rsidP="00DA1E1C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Parents</w:t>
            </w:r>
          </w:p>
        </w:tc>
        <w:tc>
          <w:tcPr>
            <w:tcW w:w="2160" w:type="dxa"/>
            <w:shd w:val="clear" w:color="auto" w:fill="D9D9D9"/>
          </w:tcPr>
          <w:p w:rsidR="00B4742F" w:rsidRPr="007522B8" w:rsidRDefault="00B4742F" w:rsidP="00DA1E1C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Name</w:t>
            </w:r>
          </w:p>
        </w:tc>
        <w:tc>
          <w:tcPr>
            <w:tcW w:w="2340" w:type="dxa"/>
            <w:shd w:val="clear" w:color="auto" w:fill="D9D9D9"/>
          </w:tcPr>
          <w:p w:rsidR="00B4742F" w:rsidRPr="007522B8" w:rsidRDefault="00B4742F" w:rsidP="00DA1E1C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Birth Certificate No.</w:t>
            </w:r>
          </w:p>
        </w:tc>
        <w:tc>
          <w:tcPr>
            <w:tcW w:w="2070" w:type="dxa"/>
            <w:shd w:val="clear" w:color="auto" w:fill="D9D9D9"/>
          </w:tcPr>
          <w:p w:rsidR="00B4742F" w:rsidRPr="007522B8" w:rsidRDefault="00B4742F" w:rsidP="00DA1E1C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Place of Issue</w:t>
            </w:r>
          </w:p>
        </w:tc>
        <w:tc>
          <w:tcPr>
            <w:tcW w:w="2246" w:type="dxa"/>
            <w:shd w:val="clear" w:color="auto" w:fill="D9D9D9"/>
          </w:tcPr>
          <w:p w:rsidR="00B4742F" w:rsidRPr="007522B8" w:rsidRDefault="00780A82" w:rsidP="00DA1E1C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Area</w:t>
            </w:r>
          </w:p>
        </w:tc>
      </w:tr>
      <w:tr w:rsidR="007522B8" w:rsidRPr="007522B8" w:rsidTr="007079EA">
        <w:trPr>
          <w:trHeight w:val="40"/>
        </w:trPr>
        <w:tc>
          <w:tcPr>
            <w:tcW w:w="1260" w:type="dxa"/>
          </w:tcPr>
          <w:p w:rsidR="00B4742F" w:rsidRPr="007079EA" w:rsidRDefault="00B4742F" w:rsidP="00DA1E1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</w:rPr>
              <w:t>Father</w:t>
            </w:r>
          </w:p>
        </w:tc>
        <w:tc>
          <w:tcPr>
            <w:tcW w:w="2160" w:type="dxa"/>
          </w:tcPr>
          <w:p w:rsidR="00B4742F" w:rsidRPr="007079EA" w:rsidRDefault="007079EA" w:rsidP="008E45CC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Hamid</w:t>
            </w:r>
          </w:p>
        </w:tc>
        <w:tc>
          <w:tcPr>
            <w:tcW w:w="2340" w:type="dxa"/>
          </w:tcPr>
          <w:p w:rsidR="00B4742F" w:rsidRPr="007079EA" w:rsidRDefault="007079EA" w:rsidP="00DA1E1C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1391</w:t>
            </w:r>
          </w:p>
        </w:tc>
        <w:tc>
          <w:tcPr>
            <w:tcW w:w="2070" w:type="dxa"/>
          </w:tcPr>
          <w:p w:rsidR="00B4742F" w:rsidRPr="007079EA" w:rsidRDefault="007079EA" w:rsidP="00DA1E1C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val="en-GB" w:bidi="fa-IR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  <w:lang w:val="en-GB" w:bidi="fa-IR"/>
              </w:rPr>
              <w:t>Mardakheh</w:t>
            </w:r>
          </w:p>
        </w:tc>
        <w:tc>
          <w:tcPr>
            <w:tcW w:w="2246" w:type="dxa"/>
          </w:tcPr>
          <w:p w:rsidR="00B4742F" w:rsidRPr="007079EA" w:rsidRDefault="007079EA" w:rsidP="009D0618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rtl/>
                <w:lang w:bidi="fa-IR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</w:t>
            </w:r>
          </w:p>
        </w:tc>
      </w:tr>
      <w:tr w:rsidR="007522B8" w:rsidRPr="007522B8" w:rsidTr="00DA1E1C">
        <w:trPr>
          <w:trHeight w:val="233"/>
        </w:trPr>
        <w:tc>
          <w:tcPr>
            <w:tcW w:w="1260" w:type="dxa"/>
          </w:tcPr>
          <w:p w:rsidR="00917E1F" w:rsidRPr="007079EA" w:rsidRDefault="00917E1F" w:rsidP="00917E1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</w:rPr>
              <w:t>Mother</w:t>
            </w:r>
          </w:p>
        </w:tc>
        <w:tc>
          <w:tcPr>
            <w:tcW w:w="2160" w:type="dxa"/>
          </w:tcPr>
          <w:p w:rsidR="00917E1F" w:rsidRPr="007079EA" w:rsidRDefault="00E5692B" w:rsidP="00917E1F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Mahin</w:t>
            </w:r>
          </w:p>
        </w:tc>
        <w:tc>
          <w:tcPr>
            <w:tcW w:w="2340" w:type="dxa"/>
          </w:tcPr>
          <w:p w:rsidR="00917E1F" w:rsidRPr="007079EA" w:rsidRDefault="004520D0" w:rsidP="00917E1F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r>
              <w:rPr>
                <w:rFonts w:asciiTheme="majorBidi" w:eastAsia="Times New Roman" w:hAnsiTheme="majorBidi" w:cstheme="majorBidi"/>
                <w:sz w:val="20"/>
                <w:szCs w:val="20"/>
              </w:rPr>
              <w:t>443</w:t>
            </w:r>
          </w:p>
        </w:tc>
        <w:tc>
          <w:tcPr>
            <w:tcW w:w="2070" w:type="dxa"/>
          </w:tcPr>
          <w:p w:rsidR="00917E1F" w:rsidRPr="007079EA" w:rsidRDefault="007079EA" w:rsidP="00051366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</w:rPr>
            </w:pPr>
            <w:proofErr w:type="spellStart"/>
            <w:r w:rsidRPr="007079EA">
              <w:rPr>
                <w:rFonts w:asciiTheme="majorBidi" w:eastAsia="Times New Roman" w:hAnsiTheme="majorBidi" w:cstheme="majorBidi"/>
                <w:sz w:val="20"/>
                <w:szCs w:val="20"/>
                <w:lang w:val="en-GB"/>
              </w:rPr>
              <w:t>Siahtan</w:t>
            </w:r>
            <w:proofErr w:type="spellEnd"/>
          </w:p>
        </w:tc>
        <w:tc>
          <w:tcPr>
            <w:tcW w:w="2246" w:type="dxa"/>
          </w:tcPr>
          <w:p w:rsidR="00917E1F" w:rsidRPr="007079EA" w:rsidRDefault="00045FE0" w:rsidP="00917E1F">
            <w:pPr>
              <w:bidi/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</w:pPr>
            <w:r w:rsidRPr="007079EA">
              <w:rPr>
                <w:rFonts w:asciiTheme="majorBidi" w:eastAsia="Times New Roman" w:hAnsiTheme="majorBidi" w:cstheme="majorBidi"/>
                <w:sz w:val="20"/>
                <w:szCs w:val="20"/>
                <w:lang w:bidi="fa-IR"/>
              </w:rPr>
              <w:t>4</w:t>
            </w:r>
          </w:p>
        </w:tc>
      </w:tr>
    </w:tbl>
    <w:p w:rsidR="004D5324" w:rsidRPr="007522B8" w:rsidRDefault="00CB14C6" w:rsidP="00801161">
      <w:pPr>
        <w:spacing w:after="0" w:line="240" w:lineRule="auto"/>
        <w:ind w:left="-567"/>
        <w:rPr>
          <w:rFonts w:ascii="Times New Roman" w:eastAsia="Times New Roman" w:hAnsi="Times New Roman" w:cs="Traditional Arabic"/>
          <w:sz w:val="18"/>
          <w:szCs w:val="18"/>
          <w:lang w:val="en-GB" w:bidi="fa-IR"/>
        </w:rPr>
      </w:pPr>
      <w:r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 xml:space="preserve">Issuing </w:t>
      </w:r>
      <w:r w:rsidR="00396E62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>Officer</w:t>
      </w:r>
      <w:r w:rsidR="00051366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>:</w:t>
      </w:r>
      <w:r w:rsidR="00860A06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 xml:space="preserve"> </w:t>
      </w:r>
      <w:r w:rsidR="00FA5F77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>[</w:t>
      </w:r>
      <w:r w:rsidR="00185CD3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>Signed</w:t>
      </w:r>
      <w:r w:rsidR="00FA5F77" w:rsidRPr="007522B8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 xml:space="preserve"> &amp; Sealed]</w:t>
      </w:r>
      <w:r w:rsidR="00801161">
        <w:rPr>
          <w:rFonts w:ascii="Times New Roman" w:eastAsia="Times New Roman" w:hAnsi="Times New Roman" w:cs="Traditional Arabic"/>
          <w:sz w:val="18"/>
          <w:szCs w:val="18"/>
          <w:lang w:val="en-GB" w:bidi="fa-IR"/>
        </w:rPr>
        <w:t xml:space="preserve"> Someesara Civil Status Registry </w:t>
      </w:r>
    </w:p>
    <w:tbl>
      <w:tblPr>
        <w:tblW w:w="10065" w:type="dxa"/>
        <w:tblInd w:w="-6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431"/>
        <w:gridCol w:w="2127"/>
        <w:gridCol w:w="708"/>
        <w:gridCol w:w="709"/>
        <w:gridCol w:w="851"/>
        <w:gridCol w:w="2239"/>
      </w:tblGrid>
      <w:tr w:rsidR="007522B8" w:rsidRPr="007522B8" w:rsidTr="00D336EE">
        <w:trPr>
          <w:cantSplit/>
        </w:trPr>
        <w:tc>
          <w:tcPr>
            <w:tcW w:w="1006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15F38" w:rsidRPr="007522B8" w:rsidRDefault="00715F38" w:rsidP="00D336EE">
            <w:pPr>
              <w:spacing w:after="0" w:line="240" w:lineRule="auto"/>
              <w:ind w:left="-288"/>
              <w:jc w:val="center"/>
              <w:rPr>
                <w:rFonts w:ascii="Times New Roman" w:eastAsia="Times New Roman" w:hAnsi="Times New Roman" w:cs="Traditional Arabic"/>
                <w:b/>
                <w:bCs/>
              </w:rPr>
            </w:pPr>
            <w:r w:rsidRPr="007522B8">
              <w:rPr>
                <w:rFonts w:ascii="Times New Roman" w:eastAsia="Times New Roman" w:hAnsi="Times New Roman" w:cs="Traditional Arabic"/>
                <w:b/>
                <w:bCs/>
              </w:rPr>
              <w:t xml:space="preserve"> Particulars of Spouse </w:t>
            </w:r>
          </w:p>
        </w:tc>
      </w:tr>
      <w:tr w:rsidR="007522B8" w:rsidRPr="007522B8" w:rsidTr="004D5324">
        <w:trPr>
          <w:cantSplit/>
        </w:trPr>
        <w:tc>
          <w:tcPr>
            <w:tcW w:w="343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715F38" w:rsidRPr="007522B8" w:rsidRDefault="00794FC3" w:rsidP="00D336EE">
            <w:pPr>
              <w:spacing w:after="0" w:line="240" w:lineRule="auto"/>
              <w:ind w:left="-288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Full Name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715F38" w:rsidRPr="007522B8" w:rsidRDefault="006D2AE2" w:rsidP="009C4A87">
            <w:pPr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Birth Certificate</w:t>
            </w:r>
            <w:r w:rsidR="009C4A87"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 xml:space="preserve"> No.</w:t>
            </w:r>
          </w:p>
        </w:tc>
        <w:tc>
          <w:tcPr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715F38" w:rsidRPr="007522B8" w:rsidRDefault="00715F38" w:rsidP="00D336EE">
            <w:pPr>
              <w:keepNext/>
              <w:spacing w:after="0" w:line="240" w:lineRule="auto"/>
              <w:ind w:left="-288"/>
              <w:jc w:val="center"/>
              <w:outlineLvl w:val="1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Date of Birth</w:t>
            </w:r>
          </w:p>
        </w:tc>
        <w:tc>
          <w:tcPr>
            <w:tcW w:w="223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:rsidR="00715F38" w:rsidRPr="007522B8" w:rsidRDefault="00715F38" w:rsidP="00D336EE">
            <w:pPr>
              <w:spacing w:after="0" w:line="240" w:lineRule="auto"/>
              <w:ind w:left="-288"/>
              <w:jc w:val="center"/>
              <w:rPr>
                <w:rFonts w:ascii="Times New Roman" w:eastAsia="Times New Roman" w:hAnsi="Times New Roman" w:cs="Traditional Arabic"/>
                <w:i/>
                <w:iCs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Place of Issue</w:t>
            </w:r>
          </w:p>
        </w:tc>
      </w:tr>
      <w:tr w:rsidR="007522B8" w:rsidRPr="007522B8" w:rsidTr="006307EB">
        <w:trPr>
          <w:cantSplit/>
        </w:trPr>
        <w:tc>
          <w:tcPr>
            <w:tcW w:w="343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5F38" w:rsidRPr="007522B8" w:rsidRDefault="00715F38" w:rsidP="00D336EE">
            <w:pPr>
              <w:spacing w:after="0" w:line="240" w:lineRule="auto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5F38" w:rsidRPr="007522B8" w:rsidRDefault="00715F38" w:rsidP="00D336EE">
            <w:pPr>
              <w:spacing w:after="0" w:line="240" w:lineRule="auto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15F38" w:rsidRPr="007522B8" w:rsidRDefault="00715F38" w:rsidP="00D336EE">
            <w:pPr>
              <w:tabs>
                <w:tab w:val="left" w:pos="162"/>
              </w:tabs>
              <w:spacing w:after="0" w:line="240" w:lineRule="auto"/>
              <w:ind w:left="-288"/>
              <w:jc w:val="right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Day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15F38" w:rsidRPr="007522B8" w:rsidRDefault="00715F38" w:rsidP="00773CF3">
            <w:pPr>
              <w:spacing w:after="0" w:line="240" w:lineRule="auto"/>
              <w:ind w:left="-288" w:right="-251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Month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15F38" w:rsidRPr="007522B8" w:rsidRDefault="00715F38" w:rsidP="00773CF3">
            <w:pPr>
              <w:spacing w:after="0" w:line="240" w:lineRule="auto"/>
              <w:ind w:left="-288" w:right="-110" w:firstLine="35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>Year</w:t>
            </w:r>
          </w:p>
        </w:tc>
        <w:tc>
          <w:tcPr>
            <w:tcW w:w="223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5F38" w:rsidRPr="007522B8" w:rsidRDefault="00715F38" w:rsidP="00D336EE">
            <w:pPr>
              <w:spacing w:after="0" w:line="240" w:lineRule="auto"/>
              <w:rPr>
                <w:rFonts w:ascii="Times New Roman" w:eastAsia="Times New Roman" w:hAnsi="Times New Roman" w:cs="Traditional Arabic"/>
                <w:i/>
                <w:iCs/>
                <w:sz w:val="20"/>
                <w:szCs w:val="20"/>
              </w:rPr>
            </w:pPr>
          </w:p>
        </w:tc>
      </w:tr>
      <w:tr w:rsidR="007522B8" w:rsidRPr="007522B8" w:rsidTr="00E331B0">
        <w:tc>
          <w:tcPr>
            <w:tcW w:w="3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5F38" w:rsidRPr="007522B8" w:rsidRDefault="00424AE8" w:rsidP="00BC4654">
            <w:pPr>
              <w:spacing w:after="0" w:line="276" w:lineRule="auto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  <w:rtl/>
                <w:lang w:bidi="fa-IR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</w:rPr>
              <w:t xml:space="preserve">Ms. </w:t>
            </w:r>
            <w:r w:rsidR="00801161" w:rsidRPr="00801161">
              <w:rPr>
                <w:rFonts w:ascii="Times New Roman" w:eastAsia="Times New Roman" w:hAnsi="Times New Roman" w:cs="Traditional Arabic"/>
                <w:sz w:val="20"/>
                <w:szCs w:val="20"/>
              </w:rPr>
              <w:t xml:space="preserve">Mahazar </w:t>
            </w:r>
            <w:proofErr w:type="spellStart"/>
            <w:r w:rsidR="00BC4654">
              <w:rPr>
                <w:rFonts w:ascii="Times New Roman" w:eastAsia="Times New Roman" w:hAnsi="Times New Roman" w:cs="Traditional Arabic"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5F38" w:rsidRPr="007522B8" w:rsidRDefault="00BC4654" w:rsidP="00D336EE">
            <w:pPr>
              <w:autoSpaceDE w:val="0"/>
              <w:autoSpaceDN w:val="0"/>
              <w:adjustRightInd w:val="0"/>
              <w:spacing w:after="0" w:line="240" w:lineRule="auto"/>
              <w:ind w:left="-288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XXXX</w:t>
            </w:r>
            <w:proofErr w:type="spellEnd"/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5F38" w:rsidRPr="00BC4654" w:rsidRDefault="00801161" w:rsidP="00860A06">
            <w:pPr>
              <w:tabs>
                <w:tab w:val="left" w:pos="162"/>
              </w:tabs>
              <w:spacing w:after="0" w:line="240" w:lineRule="auto"/>
              <w:ind w:left="-288" w:right="-246"/>
              <w:jc w:val="center"/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</w:rPr>
            </w:pPr>
            <w:r w:rsidRPr="00BC4654"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</w:rPr>
              <w:t>0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5F38" w:rsidRPr="00BC4654" w:rsidRDefault="00801161" w:rsidP="00026A5D">
            <w:pPr>
              <w:tabs>
                <w:tab w:val="left" w:pos="162"/>
                <w:tab w:val="center" w:pos="198"/>
                <w:tab w:val="center" w:pos="246"/>
                <w:tab w:val="right" w:pos="795"/>
              </w:tabs>
              <w:spacing w:after="0" w:line="240" w:lineRule="auto"/>
              <w:jc w:val="center"/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</w:rPr>
            </w:pPr>
            <w:r w:rsidRPr="00BC4654"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</w:rPr>
              <w:t>0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15F38" w:rsidRPr="00BC4654" w:rsidRDefault="00801161" w:rsidP="00860A06">
            <w:pPr>
              <w:spacing w:after="0" w:line="240" w:lineRule="auto"/>
              <w:ind w:left="-288" w:right="-110"/>
              <w:jc w:val="center"/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  <w:rtl/>
                <w:lang w:bidi="fa-IR"/>
              </w:rPr>
            </w:pPr>
            <w:r w:rsidRPr="00BC4654">
              <w:rPr>
                <w:rFonts w:ascii="Times New Roman" w:eastAsia="Times New Roman" w:hAnsi="Times New Roman" w:cs="Traditional Arabic"/>
                <w:color w:val="FF0000"/>
                <w:sz w:val="20"/>
                <w:szCs w:val="20"/>
                <w:lang w:bidi="fa-IR"/>
              </w:rPr>
              <w:t>1996</w:t>
            </w:r>
          </w:p>
        </w:tc>
        <w:tc>
          <w:tcPr>
            <w:tcW w:w="22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15F38" w:rsidRPr="007522B8" w:rsidRDefault="00AD386A" w:rsidP="00801161">
            <w:pPr>
              <w:spacing w:after="0" w:line="240" w:lineRule="auto"/>
              <w:ind w:left="-288"/>
              <w:jc w:val="center"/>
              <w:rPr>
                <w:rFonts w:ascii="Times New Roman" w:eastAsia="Times New Roman" w:hAnsi="Times New Roman" w:cs="Traditional Arabic"/>
                <w:sz w:val="20"/>
                <w:szCs w:val="20"/>
                <w:lang w:val="en-GB"/>
              </w:rPr>
            </w:pPr>
            <w:r w:rsidRPr="007522B8">
              <w:rPr>
                <w:rFonts w:ascii="Times New Roman" w:eastAsia="Times New Roman" w:hAnsi="Times New Roman" w:cs="Traditional Arabic"/>
                <w:sz w:val="20"/>
                <w:szCs w:val="20"/>
                <w:lang w:val="en-GB"/>
              </w:rPr>
              <w:t xml:space="preserve">     </w:t>
            </w:r>
            <w:r w:rsidR="00801161">
              <w:rPr>
                <w:rFonts w:ascii="Times New Roman" w:eastAsia="Times New Roman" w:hAnsi="Times New Roman" w:cs="Traditional Arabic"/>
                <w:sz w:val="20"/>
                <w:szCs w:val="20"/>
                <w:lang w:val="en-GB"/>
              </w:rPr>
              <w:t>Tehran</w:t>
            </w:r>
          </w:p>
        </w:tc>
      </w:tr>
    </w:tbl>
    <w:p w:rsidR="00992AEF" w:rsidRPr="007522B8" w:rsidRDefault="00B540DF" w:rsidP="0076109C">
      <w:pPr>
        <w:spacing w:after="0" w:line="240" w:lineRule="auto"/>
        <w:ind w:left="-567" w:right="-682"/>
        <w:rPr>
          <w:rFonts w:ascii="Times New Roman" w:eastAsia="Times New Roman" w:hAnsi="Times New Roman" w:cs="Traditional Arabic"/>
        </w:rPr>
      </w:pPr>
      <w:r w:rsidRPr="007522B8">
        <w:rPr>
          <w:rFonts w:ascii="Times New Roman" w:eastAsia="Times New Roman" w:hAnsi="Times New Roman" w:cs="Traditional Arabic"/>
          <w:b/>
          <w:bCs/>
        </w:rPr>
        <w:t>Marriage</w:t>
      </w:r>
      <w:r w:rsidRPr="007522B8">
        <w:rPr>
          <w:rFonts w:ascii="Times New Roman" w:eastAsia="Times New Roman" w:hAnsi="Times New Roman" w:cs="Traditional Arabic"/>
        </w:rPr>
        <w:t xml:space="preserve">: </w:t>
      </w:r>
      <w:r w:rsidR="00C553B9" w:rsidRPr="007522B8">
        <w:rPr>
          <w:rFonts w:ascii="Times New Roman" w:eastAsia="Times New Roman" w:hAnsi="Times New Roman" w:cs="Traditional Arabic"/>
        </w:rPr>
        <w:t xml:space="preserve">Date: </w:t>
      </w:r>
      <w:r w:rsidR="0076109C">
        <w:rPr>
          <w:rFonts w:ascii="Times New Roman" w:eastAsia="Times New Roman" w:hAnsi="Times New Roman" w:cs="Traditional Arabic"/>
          <w:b/>
          <w:bCs/>
        </w:rPr>
        <w:t>1366/7/12</w:t>
      </w:r>
      <w:r w:rsidR="003A6653" w:rsidRPr="007522B8">
        <w:rPr>
          <w:rFonts w:ascii="Times New Roman" w:eastAsia="Times New Roman" w:hAnsi="Times New Roman" w:cs="Traditional Arabic"/>
        </w:rPr>
        <w:t xml:space="preserve">; Registration No.: </w:t>
      </w:r>
      <w:r w:rsidR="00801161">
        <w:rPr>
          <w:rFonts w:ascii="Times New Roman" w:eastAsia="Times New Roman" w:hAnsi="Times New Roman" w:cs="Traditional Arabic"/>
          <w:b/>
          <w:bCs/>
        </w:rPr>
        <w:t>1940</w:t>
      </w:r>
      <w:r w:rsidR="00715F38" w:rsidRPr="007522B8">
        <w:rPr>
          <w:rFonts w:ascii="Times New Roman" w:eastAsia="Times New Roman" w:hAnsi="Times New Roman" w:cs="Traditional Arabic"/>
        </w:rPr>
        <w:t>;</w:t>
      </w:r>
      <w:r w:rsidR="0061434E" w:rsidRPr="007522B8">
        <w:rPr>
          <w:rFonts w:ascii="Times New Roman" w:eastAsia="Times New Roman" w:hAnsi="Times New Roman" w:cs="Traditional Arabic"/>
        </w:rPr>
        <w:t xml:space="preserve"> Marriage Registry No.</w:t>
      </w:r>
      <w:r w:rsidR="009A6089" w:rsidRPr="007522B8">
        <w:rPr>
          <w:rFonts w:ascii="Times New Roman" w:eastAsia="Times New Roman" w:hAnsi="Times New Roman" w:cs="Traditional Arabic"/>
        </w:rPr>
        <w:t xml:space="preserve"> </w:t>
      </w:r>
      <w:r w:rsidR="00C74925" w:rsidRPr="007522B8">
        <w:rPr>
          <w:rFonts w:ascii="Times New Roman" w:eastAsia="Times New Roman" w:hAnsi="Times New Roman" w:cs="Traditional Arabic"/>
        </w:rPr>
        <w:t>&amp; Place:</w:t>
      </w:r>
      <w:r w:rsidR="00715F38" w:rsidRPr="007522B8">
        <w:rPr>
          <w:rFonts w:ascii="Times New Roman" w:eastAsia="Times New Roman" w:hAnsi="Times New Roman" w:cs="Traditional Arabic"/>
        </w:rPr>
        <w:t xml:space="preserve"> </w:t>
      </w:r>
      <w:r w:rsidR="00801161">
        <w:rPr>
          <w:rFonts w:ascii="Times New Roman" w:eastAsia="Times New Roman" w:hAnsi="Times New Roman" w:cs="Traditional Arabic"/>
        </w:rPr>
        <w:t>216</w:t>
      </w:r>
      <w:r w:rsidR="0061434E" w:rsidRPr="007522B8">
        <w:rPr>
          <w:rFonts w:ascii="Times New Roman" w:eastAsia="Times New Roman" w:hAnsi="Times New Roman" w:cs="Traditional Arabic"/>
        </w:rPr>
        <w:t xml:space="preserve"> &amp; </w:t>
      </w:r>
      <w:r w:rsidR="0049498B" w:rsidRPr="007522B8">
        <w:rPr>
          <w:rFonts w:ascii="Times New Roman" w:eastAsia="Times New Roman" w:hAnsi="Times New Roman" w:cs="Traditional Arabic"/>
        </w:rPr>
        <w:t>Rasht</w:t>
      </w:r>
    </w:p>
    <w:p w:rsidR="00A16827" w:rsidRPr="007522B8" w:rsidRDefault="00A16827" w:rsidP="00A516BE">
      <w:pPr>
        <w:spacing w:after="0" w:line="240" w:lineRule="auto"/>
        <w:ind w:left="-567"/>
        <w:rPr>
          <w:rFonts w:ascii="Times New Roman" w:eastAsia="Times New Roman" w:hAnsi="Times New Roman" w:cs="Traditional Arabic"/>
          <w:sz w:val="18"/>
          <w:szCs w:val="18"/>
          <w:lang w:val="en-GB"/>
        </w:rPr>
      </w:pPr>
    </w:p>
    <w:p w:rsidR="00715F38" w:rsidRPr="007522B8" w:rsidRDefault="006F5872" w:rsidP="00274FCA">
      <w:pPr>
        <w:spacing w:after="0" w:line="240" w:lineRule="auto"/>
        <w:ind w:left="-567" w:right="-399" w:hanging="426"/>
        <w:rPr>
          <w:rFonts w:ascii="Times New Roman" w:eastAsia="Times New Roman" w:hAnsi="Times New Roman" w:cs="Traditional Arabic"/>
          <w:sz w:val="18"/>
          <w:szCs w:val="18"/>
        </w:rPr>
      </w:pPr>
      <w:r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 xml:space="preserve">            </w:t>
      </w:r>
      <w:r w:rsidR="00274FCA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 xml:space="preserve">Children, </w:t>
      </w:r>
      <w:r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>Divorce</w:t>
      </w:r>
      <w:r w:rsidR="00274FCA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>,</w:t>
      </w:r>
      <w:r w:rsidR="009F1032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 xml:space="preserve"> </w:t>
      </w:r>
      <w:r w:rsidR="00715F38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>Death</w:t>
      </w:r>
      <w:r w:rsidR="00274FCA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>, Remarks</w:t>
      </w:r>
      <w:r w:rsidR="00FB6C3A" w:rsidRPr="007522B8">
        <w:rPr>
          <w:rFonts w:ascii="Times New Roman" w:eastAsia="Times New Roman" w:hAnsi="Times New Roman" w:cs="Traditional Arabic"/>
          <w:b/>
          <w:bCs/>
          <w:sz w:val="18"/>
          <w:szCs w:val="18"/>
        </w:rPr>
        <w:t xml:space="preserve"> Sections</w:t>
      </w:r>
      <w:r w:rsidR="00715F38" w:rsidRPr="007522B8">
        <w:rPr>
          <w:rFonts w:ascii="Times New Roman" w:eastAsia="Times New Roman" w:hAnsi="Times New Roman" w:cs="Traditional Arabic"/>
          <w:sz w:val="18"/>
          <w:szCs w:val="18"/>
        </w:rPr>
        <w:t xml:space="preserve">: </w:t>
      </w:r>
      <w:bookmarkStart w:id="0" w:name="_GoBack"/>
      <w:bookmarkEnd w:id="0"/>
      <w:r w:rsidR="00715F38" w:rsidRPr="007522B8">
        <w:rPr>
          <w:rFonts w:ascii="Times New Roman" w:eastAsia="Times New Roman" w:hAnsi="Times New Roman" w:cs="Traditional Arabic"/>
          <w:sz w:val="18"/>
          <w:szCs w:val="18"/>
        </w:rPr>
        <w:t>No record(s) until and including the date of translation.</w:t>
      </w:r>
    </w:p>
    <w:p w:rsidR="002B279F" w:rsidRPr="007522B8" w:rsidRDefault="00715F38" w:rsidP="00ED7DE7">
      <w:pPr>
        <w:spacing w:after="0" w:line="240" w:lineRule="auto"/>
        <w:ind w:left="-720" w:right="-778"/>
        <w:rPr>
          <w:rFonts w:asciiTheme="minorBidi" w:eastAsia="Times New Roman" w:hAnsiTheme="minorBidi"/>
          <w:sz w:val="16"/>
          <w:szCs w:val="16"/>
        </w:rPr>
      </w:pPr>
      <w:r w:rsidRPr="007522B8">
        <w:rPr>
          <w:rFonts w:ascii="Times New Roman" w:eastAsia="Times New Roman" w:hAnsi="Times New Roman" w:cs="Traditional Arabic"/>
          <w:sz w:val="18"/>
          <w:szCs w:val="18"/>
        </w:rPr>
        <w:t>**********************************************************************************************************</w:t>
      </w:r>
      <w:r w:rsidR="00837B22" w:rsidRPr="007522B8">
        <w:rPr>
          <w:rFonts w:ascii="Times New Roman" w:eastAsia="Times New Roman" w:hAnsi="Times New Roman" w:cs="Traditional Arabic"/>
          <w:sz w:val="18"/>
          <w:szCs w:val="18"/>
        </w:rPr>
        <w:t>***********</w:t>
      </w:r>
      <w:r w:rsidR="00AB335C" w:rsidRPr="007522B8">
        <w:rPr>
          <w:rFonts w:asciiTheme="minorBidi" w:eastAsia="Times New Roman" w:hAnsiTheme="minorBidi"/>
          <w:sz w:val="16"/>
          <w:szCs w:val="16"/>
          <w:lang w:val="en-GB"/>
        </w:rPr>
        <w:t>True</w:t>
      </w:r>
      <w:r w:rsidR="00AB335C" w:rsidRPr="007522B8">
        <w:rPr>
          <w:rFonts w:asciiTheme="minorBidi" w:eastAsia="Times New Roman" w:hAnsiTheme="minorBidi"/>
          <w:sz w:val="16"/>
          <w:szCs w:val="16"/>
        </w:rPr>
        <w:t xml:space="preserve"> Translation is Certified</w:t>
      </w:r>
      <w:r w:rsidR="009A5642" w:rsidRPr="007522B8">
        <w:rPr>
          <w:rFonts w:asciiTheme="minorBidi" w:eastAsia="Times New Roman" w:hAnsiTheme="minorBidi"/>
          <w:sz w:val="16"/>
          <w:szCs w:val="16"/>
        </w:rPr>
        <w:t>.</w:t>
      </w:r>
      <w:r w:rsidR="006F5872" w:rsidRPr="007522B8">
        <w:rPr>
          <w:rFonts w:asciiTheme="minorBidi" w:eastAsia="Times New Roman" w:hAnsiTheme="minorBidi"/>
          <w:sz w:val="16"/>
          <w:szCs w:val="16"/>
        </w:rPr>
        <w:t xml:space="preserve"> </w:t>
      </w:r>
      <w:r w:rsidR="009771CE" w:rsidRPr="007522B8">
        <w:rPr>
          <w:rFonts w:asciiTheme="minorBidi" w:eastAsia="Times New Roman" w:hAnsiTheme="minorBidi"/>
          <w:sz w:val="16"/>
          <w:szCs w:val="16"/>
        </w:rPr>
        <w:t xml:space="preserve">           </w:t>
      </w:r>
      <w:r w:rsidR="00396E62" w:rsidRPr="007522B8">
        <w:rPr>
          <w:rFonts w:asciiTheme="minorBidi" w:eastAsia="Times New Roman" w:hAnsiTheme="minorBidi"/>
          <w:sz w:val="16"/>
          <w:szCs w:val="16"/>
        </w:rPr>
        <w:t xml:space="preserve">                                                                                                                              </w:t>
      </w:r>
      <w:r w:rsidR="009771CE" w:rsidRPr="007522B8">
        <w:rPr>
          <w:rFonts w:asciiTheme="minorBidi" w:eastAsia="Times New Roman" w:hAnsiTheme="minorBidi"/>
          <w:sz w:val="16"/>
          <w:szCs w:val="16"/>
        </w:rPr>
        <w:t xml:space="preserve"> </w:t>
      </w:r>
      <w:r w:rsidR="00396E62" w:rsidRPr="007522B8">
        <w:rPr>
          <w:rFonts w:asciiTheme="minorBidi" w:eastAsia="Times New Roman" w:hAnsiTheme="minorBidi"/>
          <w:sz w:val="16"/>
          <w:szCs w:val="16"/>
        </w:rPr>
        <w:t xml:space="preserve">Rasht Justice Administration </w:t>
      </w:r>
      <w:r w:rsidR="009771CE" w:rsidRPr="007522B8">
        <w:rPr>
          <w:rFonts w:asciiTheme="minorBidi" w:eastAsia="Times New Roman" w:hAnsiTheme="minorBidi"/>
          <w:sz w:val="16"/>
          <w:szCs w:val="16"/>
        </w:rPr>
        <w:t xml:space="preserve">                                                                                                                                    </w:t>
      </w:r>
    </w:p>
    <w:p w:rsidR="00AB335C" w:rsidRPr="007522B8" w:rsidRDefault="009A5642" w:rsidP="009A5642">
      <w:pPr>
        <w:spacing w:after="0" w:line="240" w:lineRule="auto"/>
        <w:ind w:left="-720" w:right="-778"/>
        <w:rPr>
          <w:rFonts w:ascii="Times New Roman" w:eastAsia="Times New Roman" w:hAnsi="Times New Roman" w:cs="Traditional Arabic"/>
          <w:sz w:val="18"/>
          <w:szCs w:val="18"/>
        </w:rPr>
      </w:pPr>
      <w:r w:rsidRPr="007522B8">
        <w:rPr>
          <w:rFonts w:asciiTheme="minorBidi" w:eastAsia="Times New Roman" w:hAnsiTheme="minorBidi"/>
          <w:sz w:val="16"/>
          <w:szCs w:val="16"/>
        </w:rPr>
        <w:t xml:space="preserve">Saeed Majidi, </w:t>
      </w:r>
      <w:r w:rsidR="00AB335C" w:rsidRPr="007522B8">
        <w:rPr>
          <w:rFonts w:asciiTheme="minorBidi" w:eastAsia="Times New Roman" w:hAnsiTheme="minorBidi"/>
          <w:sz w:val="16"/>
          <w:szCs w:val="16"/>
        </w:rPr>
        <w:t>Certif</w:t>
      </w:r>
      <w:r w:rsidR="002B279F" w:rsidRPr="007522B8">
        <w:rPr>
          <w:rFonts w:asciiTheme="minorBidi" w:eastAsia="Times New Roman" w:hAnsiTheme="minorBidi"/>
          <w:sz w:val="16"/>
          <w:szCs w:val="16"/>
        </w:rPr>
        <w:t>ied Sworn Translator</w:t>
      </w:r>
      <w:r w:rsidR="00AB335C" w:rsidRPr="007522B8">
        <w:rPr>
          <w:rFonts w:asciiTheme="minorBidi" w:eastAsia="Times New Roman" w:hAnsiTheme="minorBidi"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                 </w:t>
      </w:r>
      <w:r w:rsidRPr="007522B8">
        <w:rPr>
          <w:rFonts w:asciiTheme="minorBidi" w:eastAsia="Times New Roman" w:hAnsiTheme="minorBidi"/>
          <w:sz w:val="16"/>
          <w:szCs w:val="16"/>
        </w:rPr>
        <w:t xml:space="preserve">Rasht, </w:t>
      </w:r>
      <w:r w:rsidRPr="007522B8">
        <w:rPr>
          <w:rFonts w:asciiTheme="minorBidi" w:eastAsia="Times New Roman" w:hAnsiTheme="minorBidi"/>
          <w:sz w:val="16"/>
          <w:szCs w:val="16"/>
        </w:rPr>
        <w:fldChar w:fldCharType="begin"/>
      </w:r>
      <w:r w:rsidRPr="007522B8">
        <w:rPr>
          <w:rFonts w:asciiTheme="minorBidi" w:eastAsia="Times New Roman" w:hAnsiTheme="minorBidi"/>
          <w:sz w:val="16"/>
          <w:szCs w:val="16"/>
        </w:rPr>
        <w:instrText xml:space="preserve"> DATE \@ "MMMM d, yyyy" </w:instrText>
      </w:r>
      <w:r w:rsidRPr="007522B8">
        <w:rPr>
          <w:rFonts w:asciiTheme="minorBidi" w:eastAsia="Times New Roman" w:hAnsiTheme="minorBidi"/>
          <w:sz w:val="16"/>
          <w:szCs w:val="16"/>
        </w:rPr>
        <w:fldChar w:fldCharType="separate"/>
      </w:r>
      <w:r w:rsidR="00BC4654">
        <w:rPr>
          <w:rFonts w:asciiTheme="minorBidi" w:eastAsia="Times New Roman" w:hAnsiTheme="minorBidi"/>
          <w:noProof/>
          <w:sz w:val="16"/>
          <w:szCs w:val="16"/>
        </w:rPr>
        <w:t>September 12, 2024</w:t>
      </w:r>
      <w:r w:rsidRPr="007522B8">
        <w:rPr>
          <w:rFonts w:asciiTheme="minorBidi" w:eastAsia="Times New Roman" w:hAnsiTheme="minorBidi"/>
          <w:sz w:val="16"/>
          <w:szCs w:val="16"/>
        </w:rPr>
        <w:fldChar w:fldCharType="end"/>
      </w:r>
    </w:p>
    <w:p w:rsidR="00715F38" w:rsidRPr="007522B8" w:rsidRDefault="00715F38" w:rsidP="00715F38">
      <w:pPr>
        <w:rPr>
          <w:lang w:val="en-GB"/>
        </w:rPr>
      </w:pPr>
    </w:p>
    <w:p w:rsidR="00C359A3" w:rsidRPr="007522B8" w:rsidRDefault="00C359A3" w:rsidP="00715F38"/>
    <w:sectPr w:rsidR="00C359A3" w:rsidRPr="007522B8" w:rsidSect="00A516BE">
      <w:headerReference w:type="default" r:id="rId7"/>
      <w:pgSz w:w="12240" w:h="15840"/>
      <w:pgMar w:top="0" w:right="1440" w:bottom="1440" w:left="1701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186E" w:rsidRDefault="0055186E" w:rsidP="00A12E57">
      <w:pPr>
        <w:spacing w:after="0" w:line="240" w:lineRule="auto"/>
      </w:pPr>
      <w:r>
        <w:separator/>
      </w:r>
    </w:p>
  </w:endnote>
  <w:endnote w:type="continuationSeparator" w:id="0">
    <w:p w:rsidR="0055186E" w:rsidRDefault="0055186E" w:rsidP="00A12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186E" w:rsidRDefault="0055186E" w:rsidP="00A12E57">
      <w:pPr>
        <w:spacing w:after="0" w:line="240" w:lineRule="auto"/>
      </w:pPr>
      <w:r>
        <w:separator/>
      </w:r>
    </w:p>
  </w:footnote>
  <w:footnote w:type="continuationSeparator" w:id="0">
    <w:p w:rsidR="0055186E" w:rsidRDefault="0055186E" w:rsidP="00A12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B4C7F" w:rsidRDefault="003B4C7F" w:rsidP="003B4C7F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Default="00EC3AB7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  <w:r w:rsidRPr="00F62A86">
      <w:rPr>
        <w:rFonts w:cstheme="minorHAnsi"/>
        <w:noProof/>
        <w:sz w:val="16"/>
        <w:szCs w:val="16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359CAED4" wp14:editId="56EBC57E">
              <wp:simplePos x="0" y="0"/>
              <wp:positionH relativeFrom="column">
                <wp:posOffset>1260428</wp:posOffset>
              </wp:positionH>
              <wp:positionV relativeFrom="paragraph">
                <wp:posOffset>10160</wp:posOffset>
              </wp:positionV>
              <wp:extent cx="381635" cy="295275"/>
              <wp:effectExtent l="0" t="0" r="0" b="9525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163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62A86" w:rsidRPr="00493B65" w:rsidRDefault="00F62A86" w:rsidP="00160416">
                          <w:pPr>
                            <w:rPr>
                              <w:sz w:val="20"/>
                              <w:szCs w:val="20"/>
                              <w:lang w:val="en-GB" w:bidi="fa-IR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59CAED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99.25pt;margin-top:.8pt;width:30.05pt;height:2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" stroked="f">
              <v:textbox>
                <w:txbxContent>
                  <w:p w:rsidR="00F62A86" w:rsidRPr="00493B65" w:rsidRDefault="00F62A86" w:rsidP="00160416">
                    <w:pPr>
                      <w:rPr>
                        <w:sz w:val="20"/>
                        <w:szCs w:val="20"/>
                        <w:lang w:val="en-GB" w:bidi="fa-IR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:rsidR="00823663" w:rsidRDefault="00823663" w:rsidP="00823663">
    <w:pPr>
      <w:pStyle w:val="Header"/>
      <w:bidi/>
      <w:ind w:left="-1260"/>
      <w:rPr>
        <w:rFonts w:cstheme="minorHAnsi"/>
        <w:sz w:val="18"/>
        <w:szCs w:val="18"/>
        <w:lang w:bidi="fa-IR"/>
      </w:rPr>
    </w:pPr>
  </w:p>
  <w:p w:rsidR="00823663" w:rsidRPr="00752A86" w:rsidRDefault="00823663" w:rsidP="00823663">
    <w:pPr>
      <w:pStyle w:val="Header"/>
      <w:bidi/>
      <w:ind w:left="-1260"/>
      <w:rPr>
        <w:rFonts w:cstheme="minorHAnsi"/>
        <w:sz w:val="16"/>
        <w:szCs w:val="16"/>
        <w:lang w:bidi="fa-IR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proofState w:spelling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sjSzNDU0MDaytDRQ0lEKTi0uzszPAykwMqkFAIskqoktAAAA"/>
  </w:docVars>
  <w:rsids>
    <w:rsidRoot w:val="00050C70"/>
    <w:rsid w:val="00016CC6"/>
    <w:rsid w:val="00017E78"/>
    <w:rsid w:val="00026A5D"/>
    <w:rsid w:val="0003117E"/>
    <w:rsid w:val="00045FE0"/>
    <w:rsid w:val="00047469"/>
    <w:rsid w:val="00050C70"/>
    <w:rsid w:val="00051366"/>
    <w:rsid w:val="000600D7"/>
    <w:rsid w:val="0006329F"/>
    <w:rsid w:val="000654A1"/>
    <w:rsid w:val="00067285"/>
    <w:rsid w:val="0007119C"/>
    <w:rsid w:val="00076443"/>
    <w:rsid w:val="000854C4"/>
    <w:rsid w:val="000858F1"/>
    <w:rsid w:val="00086EEE"/>
    <w:rsid w:val="00090DE1"/>
    <w:rsid w:val="00090F81"/>
    <w:rsid w:val="0009665B"/>
    <w:rsid w:val="000A05E4"/>
    <w:rsid w:val="000A4434"/>
    <w:rsid w:val="000C6445"/>
    <w:rsid w:val="001039A4"/>
    <w:rsid w:val="0011360B"/>
    <w:rsid w:val="001160FB"/>
    <w:rsid w:val="00124FC1"/>
    <w:rsid w:val="00130AB0"/>
    <w:rsid w:val="001413E8"/>
    <w:rsid w:val="00154ADE"/>
    <w:rsid w:val="00160416"/>
    <w:rsid w:val="00160C2F"/>
    <w:rsid w:val="00163697"/>
    <w:rsid w:val="001751D9"/>
    <w:rsid w:val="00181258"/>
    <w:rsid w:val="00185CD3"/>
    <w:rsid w:val="00185EA1"/>
    <w:rsid w:val="00195CBA"/>
    <w:rsid w:val="001B3C4C"/>
    <w:rsid w:val="001B63C4"/>
    <w:rsid w:val="001B71DA"/>
    <w:rsid w:val="001D5DC8"/>
    <w:rsid w:val="001D7E6A"/>
    <w:rsid w:val="001E1B2A"/>
    <w:rsid w:val="001E1F19"/>
    <w:rsid w:val="001E21EB"/>
    <w:rsid w:val="001E32AE"/>
    <w:rsid w:val="002002CB"/>
    <w:rsid w:val="00204416"/>
    <w:rsid w:val="0020629F"/>
    <w:rsid w:val="00215E68"/>
    <w:rsid w:val="0022619D"/>
    <w:rsid w:val="00272AF8"/>
    <w:rsid w:val="00274EFE"/>
    <w:rsid w:val="00274FCA"/>
    <w:rsid w:val="0028396C"/>
    <w:rsid w:val="00290645"/>
    <w:rsid w:val="00292D97"/>
    <w:rsid w:val="002A2508"/>
    <w:rsid w:val="002B2157"/>
    <w:rsid w:val="002B279F"/>
    <w:rsid w:val="002B3EE1"/>
    <w:rsid w:val="002C6A56"/>
    <w:rsid w:val="002D4424"/>
    <w:rsid w:val="002D68A0"/>
    <w:rsid w:val="003017C8"/>
    <w:rsid w:val="00304323"/>
    <w:rsid w:val="00310E8D"/>
    <w:rsid w:val="00315DFC"/>
    <w:rsid w:val="0031665B"/>
    <w:rsid w:val="00337B85"/>
    <w:rsid w:val="00341C88"/>
    <w:rsid w:val="00344BE5"/>
    <w:rsid w:val="00355947"/>
    <w:rsid w:val="00373512"/>
    <w:rsid w:val="00383F04"/>
    <w:rsid w:val="003846ED"/>
    <w:rsid w:val="003922B6"/>
    <w:rsid w:val="00396E62"/>
    <w:rsid w:val="003A09F1"/>
    <w:rsid w:val="003A6653"/>
    <w:rsid w:val="003B3AEC"/>
    <w:rsid w:val="003B4C7F"/>
    <w:rsid w:val="003B5B72"/>
    <w:rsid w:val="003B60A2"/>
    <w:rsid w:val="003C4A33"/>
    <w:rsid w:val="003D6D24"/>
    <w:rsid w:val="003E5969"/>
    <w:rsid w:val="003E6451"/>
    <w:rsid w:val="003F4A74"/>
    <w:rsid w:val="00422983"/>
    <w:rsid w:val="00424AE8"/>
    <w:rsid w:val="004342B9"/>
    <w:rsid w:val="0045073F"/>
    <w:rsid w:val="004520D0"/>
    <w:rsid w:val="00460A05"/>
    <w:rsid w:val="0046166C"/>
    <w:rsid w:val="00462500"/>
    <w:rsid w:val="0046262F"/>
    <w:rsid w:val="004661A9"/>
    <w:rsid w:val="00471B6F"/>
    <w:rsid w:val="00473FE6"/>
    <w:rsid w:val="00484F43"/>
    <w:rsid w:val="00493B65"/>
    <w:rsid w:val="00493DD2"/>
    <w:rsid w:val="0049463C"/>
    <w:rsid w:val="0049498B"/>
    <w:rsid w:val="004974BC"/>
    <w:rsid w:val="004A7456"/>
    <w:rsid w:val="004B158B"/>
    <w:rsid w:val="004B26DC"/>
    <w:rsid w:val="004B57DB"/>
    <w:rsid w:val="004C2100"/>
    <w:rsid w:val="004C30BC"/>
    <w:rsid w:val="004D5324"/>
    <w:rsid w:val="004E65F3"/>
    <w:rsid w:val="004E7184"/>
    <w:rsid w:val="004F66E2"/>
    <w:rsid w:val="005044B4"/>
    <w:rsid w:val="005062CB"/>
    <w:rsid w:val="00506839"/>
    <w:rsid w:val="00507802"/>
    <w:rsid w:val="00517E45"/>
    <w:rsid w:val="005202E5"/>
    <w:rsid w:val="00527B78"/>
    <w:rsid w:val="00530261"/>
    <w:rsid w:val="00546A0D"/>
    <w:rsid w:val="0055186E"/>
    <w:rsid w:val="00551C6E"/>
    <w:rsid w:val="005627C3"/>
    <w:rsid w:val="0057195E"/>
    <w:rsid w:val="00575E80"/>
    <w:rsid w:val="00577CEE"/>
    <w:rsid w:val="00585EE5"/>
    <w:rsid w:val="005C449A"/>
    <w:rsid w:val="005C6ED9"/>
    <w:rsid w:val="0061434E"/>
    <w:rsid w:val="00614F98"/>
    <w:rsid w:val="00623208"/>
    <w:rsid w:val="00626E2B"/>
    <w:rsid w:val="006307EB"/>
    <w:rsid w:val="0063532F"/>
    <w:rsid w:val="0064433C"/>
    <w:rsid w:val="006533E4"/>
    <w:rsid w:val="00672617"/>
    <w:rsid w:val="006771C6"/>
    <w:rsid w:val="006827CB"/>
    <w:rsid w:val="00682B5C"/>
    <w:rsid w:val="0068638D"/>
    <w:rsid w:val="00687F57"/>
    <w:rsid w:val="006903AC"/>
    <w:rsid w:val="00694B27"/>
    <w:rsid w:val="006A181A"/>
    <w:rsid w:val="006A293F"/>
    <w:rsid w:val="006A7F25"/>
    <w:rsid w:val="006B7B43"/>
    <w:rsid w:val="006C3FFB"/>
    <w:rsid w:val="006C6FEA"/>
    <w:rsid w:val="006D0799"/>
    <w:rsid w:val="006D2AE2"/>
    <w:rsid w:val="006D3FEE"/>
    <w:rsid w:val="006E23A2"/>
    <w:rsid w:val="006E6F5F"/>
    <w:rsid w:val="006E71D8"/>
    <w:rsid w:val="006F374B"/>
    <w:rsid w:val="006F5872"/>
    <w:rsid w:val="007079EA"/>
    <w:rsid w:val="00710ABC"/>
    <w:rsid w:val="007115AE"/>
    <w:rsid w:val="00715A6F"/>
    <w:rsid w:val="00715F38"/>
    <w:rsid w:val="0072254C"/>
    <w:rsid w:val="00722723"/>
    <w:rsid w:val="00740EC8"/>
    <w:rsid w:val="00750C1B"/>
    <w:rsid w:val="007522B8"/>
    <w:rsid w:val="00752A86"/>
    <w:rsid w:val="0076109C"/>
    <w:rsid w:val="007621D3"/>
    <w:rsid w:val="00773CF3"/>
    <w:rsid w:val="00780A82"/>
    <w:rsid w:val="00781992"/>
    <w:rsid w:val="00781BC0"/>
    <w:rsid w:val="00785A31"/>
    <w:rsid w:val="00785F50"/>
    <w:rsid w:val="00787C53"/>
    <w:rsid w:val="00791517"/>
    <w:rsid w:val="00794FC3"/>
    <w:rsid w:val="007963D0"/>
    <w:rsid w:val="007A128D"/>
    <w:rsid w:val="007A50AC"/>
    <w:rsid w:val="007A5621"/>
    <w:rsid w:val="007E039D"/>
    <w:rsid w:val="007F156D"/>
    <w:rsid w:val="00801161"/>
    <w:rsid w:val="008015CD"/>
    <w:rsid w:val="00802B8F"/>
    <w:rsid w:val="008056EE"/>
    <w:rsid w:val="008067DA"/>
    <w:rsid w:val="00823663"/>
    <w:rsid w:val="00823EFE"/>
    <w:rsid w:val="008247C9"/>
    <w:rsid w:val="00837B22"/>
    <w:rsid w:val="00860A06"/>
    <w:rsid w:val="0087304D"/>
    <w:rsid w:val="008843C0"/>
    <w:rsid w:val="0089232F"/>
    <w:rsid w:val="008A655B"/>
    <w:rsid w:val="008B5BC3"/>
    <w:rsid w:val="008B67F4"/>
    <w:rsid w:val="008C385E"/>
    <w:rsid w:val="008D0D48"/>
    <w:rsid w:val="008D1E00"/>
    <w:rsid w:val="008D5AD4"/>
    <w:rsid w:val="008E45CC"/>
    <w:rsid w:val="009122A0"/>
    <w:rsid w:val="00915B24"/>
    <w:rsid w:val="009164FC"/>
    <w:rsid w:val="00917293"/>
    <w:rsid w:val="00917E1F"/>
    <w:rsid w:val="009221EA"/>
    <w:rsid w:val="00937367"/>
    <w:rsid w:val="00940A35"/>
    <w:rsid w:val="009453F9"/>
    <w:rsid w:val="00960132"/>
    <w:rsid w:val="009612E5"/>
    <w:rsid w:val="00961EE2"/>
    <w:rsid w:val="00962D96"/>
    <w:rsid w:val="009642C0"/>
    <w:rsid w:val="009656FB"/>
    <w:rsid w:val="00973042"/>
    <w:rsid w:val="0097541F"/>
    <w:rsid w:val="009771CE"/>
    <w:rsid w:val="00977402"/>
    <w:rsid w:val="00980C65"/>
    <w:rsid w:val="00992AEF"/>
    <w:rsid w:val="009A0075"/>
    <w:rsid w:val="009A20C3"/>
    <w:rsid w:val="009A5642"/>
    <w:rsid w:val="009A6089"/>
    <w:rsid w:val="009B18A8"/>
    <w:rsid w:val="009B7D86"/>
    <w:rsid w:val="009C00DB"/>
    <w:rsid w:val="009C0367"/>
    <w:rsid w:val="009C4A87"/>
    <w:rsid w:val="009C4C4A"/>
    <w:rsid w:val="009D0618"/>
    <w:rsid w:val="009D7C3F"/>
    <w:rsid w:val="009E531E"/>
    <w:rsid w:val="009F1032"/>
    <w:rsid w:val="009F2409"/>
    <w:rsid w:val="009F5644"/>
    <w:rsid w:val="009F7414"/>
    <w:rsid w:val="00A054CE"/>
    <w:rsid w:val="00A07DD4"/>
    <w:rsid w:val="00A11D95"/>
    <w:rsid w:val="00A12E57"/>
    <w:rsid w:val="00A143BA"/>
    <w:rsid w:val="00A16827"/>
    <w:rsid w:val="00A174B5"/>
    <w:rsid w:val="00A23306"/>
    <w:rsid w:val="00A23E3A"/>
    <w:rsid w:val="00A26C0D"/>
    <w:rsid w:val="00A3117F"/>
    <w:rsid w:val="00A40703"/>
    <w:rsid w:val="00A4147B"/>
    <w:rsid w:val="00A516BE"/>
    <w:rsid w:val="00A61121"/>
    <w:rsid w:val="00A711EC"/>
    <w:rsid w:val="00A851E6"/>
    <w:rsid w:val="00A91638"/>
    <w:rsid w:val="00AA00E5"/>
    <w:rsid w:val="00AA1267"/>
    <w:rsid w:val="00AA42F3"/>
    <w:rsid w:val="00AA4A55"/>
    <w:rsid w:val="00AB335C"/>
    <w:rsid w:val="00AB6A7B"/>
    <w:rsid w:val="00AC03B7"/>
    <w:rsid w:val="00AC38D0"/>
    <w:rsid w:val="00AD01D0"/>
    <w:rsid w:val="00AD386A"/>
    <w:rsid w:val="00AE18DE"/>
    <w:rsid w:val="00B014A0"/>
    <w:rsid w:val="00B13872"/>
    <w:rsid w:val="00B138B2"/>
    <w:rsid w:val="00B1776C"/>
    <w:rsid w:val="00B40510"/>
    <w:rsid w:val="00B43AC2"/>
    <w:rsid w:val="00B441B0"/>
    <w:rsid w:val="00B46DB5"/>
    <w:rsid w:val="00B4742F"/>
    <w:rsid w:val="00B5209A"/>
    <w:rsid w:val="00B540DF"/>
    <w:rsid w:val="00B71DC7"/>
    <w:rsid w:val="00B8513E"/>
    <w:rsid w:val="00B8568B"/>
    <w:rsid w:val="00B91C87"/>
    <w:rsid w:val="00BB7D0B"/>
    <w:rsid w:val="00BC3879"/>
    <w:rsid w:val="00BC3A62"/>
    <w:rsid w:val="00BC4654"/>
    <w:rsid w:val="00BC4CCC"/>
    <w:rsid w:val="00BD0740"/>
    <w:rsid w:val="00BD430C"/>
    <w:rsid w:val="00BD4916"/>
    <w:rsid w:val="00BF2035"/>
    <w:rsid w:val="00BF3684"/>
    <w:rsid w:val="00BF73F2"/>
    <w:rsid w:val="00C015F9"/>
    <w:rsid w:val="00C02633"/>
    <w:rsid w:val="00C15160"/>
    <w:rsid w:val="00C153F8"/>
    <w:rsid w:val="00C15D0C"/>
    <w:rsid w:val="00C2778E"/>
    <w:rsid w:val="00C3136A"/>
    <w:rsid w:val="00C359A3"/>
    <w:rsid w:val="00C37628"/>
    <w:rsid w:val="00C53D1B"/>
    <w:rsid w:val="00C553B9"/>
    <w:rsid w:val="00C70A5B"/>
    <w:rsid w:val="00C74925"/>
    <w:rsid w:val="00C84F65"/>
    <w:rsid w:val="00C97F7B"/>
    <w:rsid w:val="00CA4D76"/>
    <w:rsid w:val="00CA62B5"/>
    <w:rsid w:val="00CB14C6"/>
    <w:rsid w:val="00CC354D"/>
    <w:rsid w:val="00CD0BCC"/>
    <w:rsid w:val="00CD2DB0"/>
    <w:rsid w:val="00CE0F20"/>
    <w:rsid w:val="00CE1E24"/>
    <w:rsid w:val="00CE725D"/>
    <w:rsid w:val="00CF6FD9"/>
    <w:rsid w:val="00D04121"/>
    <w:rsid w:val="00D05C8F"/>
    <w:rsid w:val="00D0641D"/>
    <w:rsid w:val="00D07F18"/>
    <w:rsid w:val="00D13672"/>
    <w:rsid w:val="00D26144"/>
    <w:rsid w:val="00D265AB"/>
    <w:rsid w:val="00D37F61"/>
    <w:rsid w:val="00D44721"/>
    <w:rsid w:val="00D71DEF"/>
    <w:rsid w:val="00D732D7"/>
    <w:rsid w:val="00D73A1E"/>
    <w:rsid w:val="00D81841"/>
    <w:rsid w:val="00D829D0"/>
    <w:rsid w:val="00D8570D"/>
    <w:rsid w:val="00D876F7"/>
    <w:rsid w:val="00D9249F"/>
    <w:rsid w:val="00D94504"/>
    <w:rsid w:val="00D96DFC"/>
    <w:rsid w:val="00D973BE"/>
    <w:rsid w:val="00DC614C"/>
    <w:rsid w:val="00DD25D5"/>
    <w:rsid w:val="00DE4AC2"/>
    <w:rsid w:val="00DF1492"/>
    <w:rsid w:val="00E14ACB"/>
    <w:rsid w:val="00E179C0"/>
    <w:rsid w:val="00E17E38"/>
    <w:rsid w:val="00E331B0"/>
    <w:rsid w:val="00E36581"/>
    <w:rsid w:val="00E36A27"/>
    <w:rsid w:val="00E43CFA"/>
    <w:rsid w:val="00E45BBA"/>
    <w:rsid w:val="00E53CA1"/>
    <w:rsid w:val="00E53E0B"/>
    <w:rsid w:val="00E5692B"/>
    <w:rsid w:val="00E57524"/>
    <w:rsid w:val="00E575EF"/>
    <w:rsid w:val="00E6053C"/>
    <w:rsid w:val="00E70B70"/>
    <w:rsid w:val="00E72145"/>
    <w:rsid w:val="00E74128"/>
    <w:rsid w:val="00E752EF"/>
    <w:rsid w:val="00E863F7"/>
    <w:rsid w:val="00E90E87"/>
    <w:rsid w:val="00E93B72"/>
    <w:rsid w:val="00EA4AEE"/>
    <w:rsid w:val="00EB53DB"/>
    <w:rsid w:val="00EB5FB4"/>
    <w:rsid w:val="00EB7EAF"/>
    <w:rsid w:val="00EC3AB7"/>
    <w:rsid w:val="00ED0597"/>
    <w:rsid w:val="00ED1E5C"/>
    <w:rsid w:val="00ED2B4E"/>
    <w:rsid w:val="00ED4895"/>
    <w:rsid w:val="00ED7DE7"/>
    <w:rsid w:val="00EE2945"/>
    <w:rsid w:val="00EE7733"/>
    <w:rsid w:val="00F02415"/>
    <w:rsid w:val="00F06128"/>
    <w:rsid w:val="00F36C51"/>
    <w:rsid w:val="00F4792E"/>
    <w:rsid w:val="00F52766"/>
    <w:rsid w:val="00F62A86"/>
    <w:rsid w:val="00F76783"/>
    <w:rsid w:val="00F823FA"/>
    <w:rsid w:val="00F93C60"/>
    <w:rsid w:val="00F965D2"/>
    <w:rsid w:val="00F96975"/>
    <w:rsid w:val="00F973DB"/>
    <w:rsid w:val="00FA5F77"/>
    <w:rsid w:val="00FA61F9"/>
    <w:rsid w:val="00FB1825"/>
    <w:rsid w:val="00FB2B81"/>
    <w:rsid w:val="00FB6C3A"/>
    <w:rsid w:val="00FB7D55"/>
    <w:rsid w:val="00FC313D"/>
    <w:rsid w:val="00FD3770"/>
    <w:rsid w:val="00FD4018"/>
    <w:rsid w:val="00FD6EE3"/>
    <w:rsid w:val="00FE4F1A"/>
    <w:rsid w:val="00FE5AEC"/>
    <w:rsid w:val="00FF3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28C02F7"/>
  <w15:chartTrackingRefBased/>
  <w15:docId w15:val="{DD408EDC-B309-4487-A8B4-244C67351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5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2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E57"/>
  </w:style>
  <w:style w:type="paragraph" w:styleId="Footer">
    <w:name w:val="footer"/>
    <w:basedOn w:val="Normal"/>
    <w:link w:val="FooterChar"/>
    <w:uiPriority w:val="99"/>
    <w:unhideWhenUsed/>
    <w:rsid w:val="00A12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E57"/>
  </w:style>
  <w:style w:type="paragraph" w:styleId="BalloonText">
    <w:name w:val="Balloon Text"/>
    <w:basedOn w:val="Normal"/>
    <w:link w:val="BalloonTextChar"/>
    <w:uiPriority w:val="99"/>
    <w:semiHidden/>
    <w:unhideWhenUsed/>
    <w:rsid w:val="000600D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0D7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ED4895"/>
    <w:pPr>
      <w:bidi/>
      <w:spacing w:after="120" w:line="480" w:lineRule="auto"/>
    </w:pPr>
    <w:rPr>
      <w:rFonts w:ascii="Times New Roman" w:eastAsia="Times New Roman" w:hAnsi="Times New Roman" w:cs="Traditional Arabic"/>
      <w:sz w:val="26"/>
      <w:szCs w:val="31"/>
    </w:rPr>
  </w:style>
  <w:style w:type="character" w:customStyle="1" w:styleId="BodyText2Char">
    <w:name w:val="Body Text 2 Char"/>
    <w:basedOn w:val="DefaultParagraphFont"/>
    <w:link w:val="BodyText2"/>
    <w:rsid w:val="00ED4895"/>
    <w:rPr>
      <w:rFonts w:ascii="Times New Roman" w:eastAsia="Times New Roman" w:hAnsi="Times New Roman" w:cs="Traditional Arabic"/>
      <w:sz w:val="26"/>
      <w:szCs w:val="3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E4446-2C15-470F-AD78-F4C6E43C82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1</Pages>
  <Words>280</Words>
  <Characters>1824</Characters>
  <Application>Microsoft Office Word</Application>
  <DocSecurity>0</DocSecurity>
  <Lines>9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ha</dc:creator>
  <cp:keywords/>
  <dc:description/>
  <cp:lastModifiedBy>Alpha</cp:lastModifiedBy>
  <cp:revision>350</cp:revision>
  <cp:lastPrinted>2024-06-07T16:18:00Z</cp:lastPrinted>
  <dcterms:created xsi:type="dcterms:W3CDTF">2021-07-10T15:05:00Z</dcterms:created>
  <dcterms:modified xsi:type="dcterms:W3CDTF">2024-09-12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b8bfc9f1e1554e4d236f90f91938682feddb64674687adca3c69cc277b9823</vt:lpwstr>
  </property>
</Properties>
</file>